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E525" w14:textId="3D785B0F" w:rsidR="00F4005D" w:rsidRDefault="00F4005D">
      <w:r>
        <w:t>Cool Sculpt.article.delamar.mz</w:t>
      </w:r>
    </w:p>
    <w:p w14:paraId="6B9431AC" w14:textId="28607BAF" w:rsidR="00F4005D" w:rsidRDefault="00F4005D">
      <w:r>
        <w:t>/cool-sculpt</w:t>
      </w:r>
    </w:p>
    <w:p w14:paraId="1875A86A" w14:textId="6C011790" w:rsidR="00F4005D" w:rsidRDefault="00F4005D">
      <w:bookmarkStart w:id="0" w:name="_GoBack"/>
      <w:bookmarkEnd w:id="0"/>
      <w:r>
        <w:t>Kw cool sculpt</w:t>
      </w:r>
    </w:p>
    <w:p w14:paraId="00F1E840" w14:textId="630894E9" w:rsidR="00F4005D" w:rsidRDefault="00F4005D">
      <w:r>
        <w:t>META: Cool Sculpt, or CoolSculpting is a fat reduction procedure that eliminates fat cells by exposing them to precisely controlled cooling.</w:t>
      </w:r>
      <w:r w:rsidR="00395E75">
        <w:t xml:space="preserve"> Learn more.</w:t>
      </w:r>
    </w:p>
    <w:p w14:paraId="16C560E2" w14:textId="77777777" w:rsidR="00920A77" w:rsidRDefault="00920A77" w:rsidP="00920A77">
      <w:r>
        <w:t>What is Cool Sculpt? Fat Freezing Explained</w:t>
      </w:r>
    </w:p>
    <w:p w14:paraId="53FBC9B4" w14:textId="3BFD40E0" w:rsidR="00F4005D" w:rsidRDefault="00F4005D">
      <w:r>
        <w:t>Cool Sculpt, or CoolSculpting</w:t>
      </w:r>
      <w:r w:rsidR="00473FE4">
        <w:t>,</w:t>
      </w:r>
      <w:r>
        <w:t xml:space="preserve"> is a fat reduction procedure that eliminates fat cells by exposing them to precisely controlled cooling.</w:t>
      </w:r>
      <w:r>
        <w:t xml:space="preserve"> Also known as fat freezing, Cool Sculpt is the most popular non-invasive method for </w:t>
      </w:r>
      <w:r w:rsidRPr="00507065">
        <w:rPr>
          <w:u w:val="single"/>
        </w:rPr>
        <w:t>reducing stubborn bulges</w:t>
      </w:r>
      <w:r>
        <w:t xml:space="preserve">. With convenient, 35-minute treatments, and little to no downtime, people choose Cool Sculpt for a non-surgical alternative to liposuction. </w:t>
      </w:r>
    </w:p>
    <w:p w14:paraId="1C4CBDA6" w14:textId="02926755" w:rsidR="00F4005D" w:rsidRDefault="00F4005D">
      <w:r>
        <w:t xml:space="preserve">Do you have some stubborn bulges to Cool Sculpt? Read on to discover if </w:t>
      </w:r>
      <w:r w:rsidRPr="00920A77">
        <w:rPr>
          <w:u w:val="single"/>
        </w:rPr>
        <w:t>freezing away fat</w:t>
      </w:r>
      <w:r>
        <w:t xml:space="preserve"> is right for you. </w:t>
      </w:r>
    </w:p>
    <w:p w14:paraId="78FCC775" w14:textId="0BE8B6F7" w:rsidR="00F4005D" w:rsidRDefault="00F4005D">
      <w:r>
        <w:t>COOL SCULPT ADVANTAGES</w:t>
      </w:r>
    </w:p>
    <w:p w14:paraId="79BFD577" w14:textId="5DFC2CBA" w:rsidR="00F4005D" w:rsidRDefault="00F4005D" w:rsidP="00920A77">
      <w:pPr>
        <w:pStyle w:val="ListParagraph"/>
        <w:numPr>
          <w:ilvl w:val="0"/>
          <w:numId w:val="2"/>
        </w:numPr>
      </w:pPr>
      <w:r>
        <w:t>Reduce fat without surgery</w:t>
      </w:r>
    </w:p>
    <w:p w14:paraId="2E4CB436" w14:textId="738A8052" w:rsidR="00F4005D" w:rsidRDefault="00F4005D" w:rsidP="00920A77">
      <w:pPr>
        <w:pStyle w:val="ListParagraph"/>
        <w:numPr>
          <w:ilvl w:val="0"/>
          <w:numId w:val="2"/>
        </w:numPr>
      </w:pPr>
      <w:r>
        <w:t>Little to no downtime</w:t>
      </w:r>
    </w:p>
    <w:p w14:paraId="2369AC8C" w14:textId="31EA8AFE" w:rsidR="00F4005D" w:rsidRDefault="00F4005D" w:rsidP="00920A77">
      <w:pPr>
        <w:pStyle w:val="ListParagraph"/>
        <w:numPr>
          <w:ilvl w:val="0"/>
          <w:numId w:val="2"/>
        </w:numPr>
      </w:pPr>
      <w:r>
        <w:t>35-minute, painless treatments</w:t>
      </w:r>
    </w:p>
    <w:p w14:paraId="11E7C9E8" w14:textId="42AD58F1" w:rsidR="00F4005D" w:rsidRDefault="00F4005D" w:rsidP="00920A77">
      <w:pPr>
        <w:pStyle w:val="ListParagraph"/>
        <w:numPr>
          <w:ilvl w:val="0"/>
          <w:numId w:val="2"/>
        </w:numPr>
      </w:pPr>
      <w:r>
        <w:t>Target diet and exercise resistant fat</w:t>
      </w:r>
    </w:p>
    <w:p w14:paraId="64263D0C" w14:textId="54AE40EA" w:rsidR="00F4005D" w:rsidRDefault="00F4005D" w:rsidP="00920A77">
      <w:pPr>
        <w:pStyle w:val="ListParagraph"/>
        <w:numPr>
          <w:ilvl w:val="0"/>
          <w:numId w:val="2"/>
        </w:numPr>
      </w:pPr>
      <w:r>
        <w:t>Natural</w:t>
      </w:r>
      <w:r w:rsidR="00473FE4">
        <w:t>-</w:t>
      </w:r>
      <w:r>
        <w:t>looking results</w:t>
      </w:r>
    </w:p>
    <w:p w14:paraId="3FDF3FBD" w14:textId="706564AF" w:rsidR="00F4005D" w:rsidRDefault="00F4005D" w:rsidP="00920A77">
      <w:pPr>
        <w:pStyle w:val="ListParagraph"/>
        <w:numPr>
          <w:ilvl w:val="0"/>
          <w:numId w:val="2"/>
        </w:numPr>
      </w:pPr>
      <w:r>
        <w:t>Long</w:t>
      </w:r>
      <w:r w:rsidR="00473FE4">
        <w:t>-</w:t>
      </w:r>
      <w:r>
        <w:t>lasting results</w:t>
      </w:r>
    </w:p>
    <w:p w14:paraId="097C535C" w14:textId="323BDEEB" w:rsidR="00F4005D" w:rsidRDefault="00F4005D" w:rsidP="00920A77">
      <w:pPr>
        <w:pStyle w:val="ListParagraph"/>
        <w:numPr>
          <w:ilvl w:val="0"/>
          <w:numId w:val="2"/>
        </w:numPr>
      </w:pPr>
      <w:r>
        <w:t>Sculpt attractive contours</w:t>
      </w:r>
    </w:p>
    <w:p w14:paraId="3DE3A753" w14:textId="1D6E3FA0" w:rsidR="00F4005D" w:rsidRDefault="00077A5D">
      <w:r>
        <w:t>THE</w:t>
      </w:r>
      <w:r w:rsidR="00F4005D">
        <w:t xml:space="preserve"> COOL SCULPT</w:t>
      </w:r>
      <w:r>
        <w:t xml:space="preserve"> PROCESS</w:t>
      </w:r>
    </w:p>
    <w:p w14:paraId="05E14131" w14:textId="41350718" w:rsidR="00920A77" w:rsidRDefault="00F4005D">
      <w:pPr>
        <w:rPr>
          <w:vertAlign w:val="superscript"/>
        </w:rPr>
      </w:pPr>
      <w:r>
        <w:t xml:space="preserve">During treatment, the Cool Sculpt machine isolates a stubborn bulge using a </w:t>
      </w:r>
      <w:r w:rsidRPr="00F4005D">
        <w:rPr>
          <w:u w:val="single"/>
        </w:rPr>
        <w:t>proprietary applicator.</w:t>
      </w:r>
      <w:r>
        <w:t xml:space="preserve"> Once isolated, the bulge is exposed to precisely controlled cooling. The cooling safely passes through the skin and chills subcutaneous fat cells below the surface. </w:t>
      </w:r>
      <w:r w:rsidRPr="00920A77">
        <w:rPr>
          <w:u w:val="single"/>
        </w:rPr>
        <w:t>Chilling fat cells</w:t>
      </w:r>
      <w:r>
        <w:t xml:space="preserve"> causes the membrane of the cell to rupture. Now the fat cell is unable to store fat. No longer functional, the body marks the fat cells for removal. Over several weeks, the immune system collects the frozen fat cells. Eventually</w:t>
      </w:r>
      <w:r w:rsidR="00473FE4">
        <w:t>,</w:t>
      </w:r>
      <w:r>
        <w:t xml:space="preserve"> the cells exit the body </w:t>
      </w:r>
      <w:r w:rsidR="00920A77">
        <w:t>as</w:t>
      </w:r>
      <w:r>
        <w:t xml:space="preserve"> urine. Once excreted from the body, the fat cells cannot grow back. They are gone for good. The result is a slimmer, more sculpted appearance. </w:t>
      </w:r>
      <w:hyperlink r:id="rId5" w:history="1">
        <w:r w:rsidR="00920A77" w:rsidRPr="00920A77">
          <w:rPr>
            <w:rStyle w:val="Hyperlink"/>
            <w:vertAlign w:val="superscript"/>
          </w:rPr>
          <w:t>1</w:t>
        </w:r>
      </w:hyperlink>
    </w:p>
    <w:p w14:paraId="118F8EC7" w14:textId="6583DE23" w:rsidR="00920A77" w:rsidRPr="00920A77" w:rsidRDefault="00920A77" w:rsidP="00920A77">
      <w:pPr>
        <w:jc w:val="right"/>
        <w:rPr>
          <w:u w:val="single"/>
        </w:rPr>
      </w:pPr>
      <w:r w:rsidRPr="00920A77">
        <w:rPr>
          <w:u w:val="single"/>
        </w:rPr>
        <w:t>Learn more about CoolSculpting &gt;&gt;</w:t>
      </w:r>
    </w:p>
    <w:p w14:paraId="20274E8A" w14:textId="20A68CAD" w:rsidR="00077A5D" w:rsidRDefault="00077A5D">
      <w:r>
        <w:t>COOL SCULPT BEFORE AND AFTER*</w:t>
      </w:r>
    </w:p>
    <w:p w14:paraId="306F920E" w14:textId="5C0EB240" w:rsidR="00077A5D" w:rsidRDefault="00077A5D">
      <w:r>
        <w:t xml:space="preserve">The people depicted in these images are </w:t>
      </w:r>
      <w:r w:rsidR="00473FE4">
        <w:t>actual</w:t>
      </w:r>
      <w:r>
        <w:t xml:space="preserve"> patients. Their </w:t>
      </w:r>
      <w:r w:rsidR="00473FE4">
        <w:t>impressive</w:t>
      </w:r>
      <w:r>
        <w:t xml:space="preserve"> Cool Sculpt before and after results demonstrate the effectiveness of fat freezing. As with any </w:t>
      </w:r>
      <w:r w:rsidRPr="00920A77">
        <w:rPr>
          <w:u w:val="single"/>
        </w:rPr>
        <w:t>body-shaping procedure</w:t>
      </w:r>
      <w:r>
        <w:t xml:space="preserve">, results may </w:t>
      </w:r>
      <w:r w:rsidR="00473FE4">
        <w:t>vary. *</w:t>
      </w:r>
      <w:r>
        <w:t xml:space="preserve"> The surest way to secure </w:t>
      </w:r>
      <w:r w:rsidR="00473FE4">
        <w:t>excellen</w:t>
      </w:r>
      <w:r>
        <w:t xml:space="preserve">t Cool Sculpt outcomes for yourself is selecting a reputable medical spa to perform this technique sensitive treatment. </w:t>
      </w:r>
    </w:p>
    <w:p w14:paraId="14868BE6" w14:textId="4CCB0FC9" w:rsidR="00077A5D" w:rsidRDefault="00077A5D">
      <w:r w:rsidRPr="00920A77">
        <w:rPr>
          <w:highlight w:val="yellow"/>
        </w:rPr>
        <w:t>INSERT 2 BA pics</w:t>
      </w:r>
    </w:p>
    <w:p w14:paraId="25296198" w14:textId="33AF93F3" w:rsidR="00077A5D" w:rsidRDefault="00077A5D" w:rsidP="00077A5D">
      <w:pPr>
        <w:jc w:val="right"/>
        <w:rPr>
          <w:u w:val="single"/>
        </w:rPr>
      </w:pPr>
      <w:r w:rsidRPr="00077A5D">
        <w:rPr>
          <w:u w:val="single"/>
        </w:rPr>
        <w:t>See more results here &gt;&gt;</w:t>
      </w:r>
    </w:p>
    <w:p w14:paraId="71CB971C" w14:textId="1761947C" w:rsidR="00077A5D" w:rsidRDefault="00077A5D" w:rsidP="00077A5D">
      <w:r>
        <w:lastRenderedPageBreak/>
        <w:t>COOL SCULPT TREATMENT AREAS</w:t>
      </w:r>
    </w:p>
    <w:p w14:paraId="158A204E" w14:textId="329D2223" w:rsidR="00077A5D" w:rsidRDefault="00077A5D" w:rsidP="00077A5D">
      <w:r>
        <w:t xml:space="preserve">At the Medspa MD, the premier CoolSculpting provider in West Hartford, patients are treated with the latest advancements in fat freezing technology. This includes the full line of Cool Sculpt applicators, known as the </w:t>
      </w:r>
      <w:r w:rsidRPr="00077A5D">
        <w:rPr>
          <w:u w:val="single"/>
        </w:rPr>
        <w:t>CoolAdvantage Collection.</w:t>
      </w:r>
      <w:r>
        <w:t xml:space="preserve"> </w:t>
      </w:r>
    </w:p>
    <w:p w14:paraId="51336A50" w14:textId="3AD921D5" w:rsidR="00077A5D" w:rsidRDefault="00077A5D" w:rsidP="00077A5D">
      <w:r>
        <w:t xml:space="preserve">These applicators decrease treatment time to 35-minutes. They also improve clinical outcomes. Lastly, the new collection line introduces new applicators, expanding the number of treatment areas that can </w:t>
      </w:r>
      <w:r w:rsidR="00473FE4">
        <w:t xml:space="preserve">be </w:t>
      </w:r>
      <w:r w:rsidR="00920A77">
        <w:t>targeted</w:t>
      </w:r>
      <w:r>
        <w:t xml:space="preserve"> with CoolSculpting.</w:t>
      </w:r>
    </w:p>
    <w:p w14:paraId="5449558B" w14:textId="5A994834" w:rsidR="00077A5D" w:rsidRDefault="00077A5D" w:rsidP="00077A5D">
      <w:r>
        <w:t>Popular areas to Cool Sculpt include:</w:t>
      </w:r>
    </w:p>
    <w:p w14:paraId="4573E90D" w14:textId="6D293B51" w:rsidR="00077A5D" w:rsidRDefault="00077A5D" w:rsidP="00077A5D">
      <w:pPr>
        <w:pStyle w:val="ListParagraph"/>
        <w:numPr>
          <w:ilvl w:val="0"/>
          <w:numId w:val="1"/>
        </w:numPr>
      </w:pPr>
      <w:r>
        <w:t xml:space="preserve">The abdomen to </w:t>
      </w:r>
      <w:r w:rsidRPr="00920A77">
        <w:rPr>
          <w:u w:val="single"/>
        </w:rPr>
        <w:t>reduce belly fat</w:t>
      </w:r>
    </w:p>
    <w:p w14:paraId="61D587B0" w14:textId="78A276FD" w:rsidR="00077A5D" w:rsidRDefault="00077A5D" w:rsidP="00077A5D">
      <w:pPr>
        <w:pStyle w:val="ListParagraph"/>
        <w:numPr>
          <w:ilvl w:val="0"/>
          <w:numId w:val="1"/>
        </w:numPr>
      </w:pPr>
      <w:r>
        <w:t>The flanks to reduce hip fat and love handles</w:t>
      </w:r>
    </w:p>
    <w:p w14:paraId="0BBBCABD" w14:textId="59F5DE77" w:rsidR="00077A5D" w:rsidRDefault="00077A5D" w:rsidP="00077A5D">
      <w:pPr>
        <w:pStyle w:val="ListParagraph"/>
        <w:numPr>
          <w:ilvl w:val="0"/>
          <w:numId w:val="1"/>
        </w:numPr>
      </w:pPr>
      <w:r>
        <w:t>The upper legs to reduce inner thigh fat and outer thigh fat</w:t>
      </w:r>
    </w:p>
    <w:p w14:paraId="48645B83" w14:textId="77E31AE0" w:rsidR="00077A5D" w:rsidRPr="00920A77" w:rsidRDefault="00077A5D" w:rsidP="00077A5D">
      <w:pPr>
        <w:pStyle w:val="ListParagraph"/>
        <w:numPr>
          <w:ilvl w:val="0"/>
          <w:numId w:val="1"/>
        </w:numPr>
        <w:rPr>
          <w:u w:val="single"/>
        </w:rPr>
      </w:pPr>
      <w:r w:rsidRPr="00920A77">
        <w:rPr>
          <w:u w:val="single"/>
        </w:rPr>
        <w:t>Upper arm fat</w:t>
      </w:r>
    </w:p>
    <w:p w14:paraId="5E8AF4AA" w14:textId="07787827" w:rsidR="00077A5D" w:rsidRDefault="00077A5D" w:rsidP="00077A5D">
      <w:pPr>
        <w:pStyle w:val="ListParagraph"/>
        <w:numPr>
          <w:ilvl w:val="0"/>
          <w:numId w:val="1"/>
        </w:numPr>
      </w:pPr>
      <w:r>
        <w:t>The torso to reduce back fat and armpit fat</w:t>
      </w:r>
    </w:p>
    <w:p w14:paraId="33A611A9" w14:textId="189FE944" w:rsidR="00077A5D" w:rsidRDefault="00077A5D" w:rsidP="00077A5D">
      <w:pPr>
        <w:pStyle w:val="ListParagraph"/>
        <w:numPr>
          <w:ilvl w:val="0"/>
          <w:numId w:val="1"/>
        </w:numPr>
      </w:pPr>
      <w:r>
        <w:t xml:space="preserve">The submental region to reduce </w:t>
      </w:r>
      <w:r w:rsidRPr="00920A77">
        <w:rPr>
          <w:u w:val="single"/>
        </w:rPr>
        <w:t>neck fat</w:t>
      </w:r>
      <w:r>
        <w:t xml:space="preserve"> and double chins</w:t>
      </w:r>
    </w:p>
    <w:p w14:paraId="49C48FEC" w14:textId="58CCB7CB" w:rsidR="00077A5D" w:rsidRDefault="00077A5D" w:rsidP="00077A5D">
      <w:pPr>
        <w:pStyle w:val="ListParagraph"/>
        <w:numPr>
          <w:ilvl w:val="0"/>
          <w:numId w:val="1"/>
        </w:numPr>
      </w:pPr>
      <w:r>
        <w:t>And more…</w:t>
      </w:r>
    </w:p>
    <w:p w14:paraId="40B3BC04" w14:textId="5D74AFD7" w:rsidR="00077A5D" w:rsidRDefault="00077A5D" w:rsidP="00077A5D">
      <w:r>
        <w:t>THE BEST COOL SCULPT WEST HARTFORD PROVIDER</w:t>
      </w:r>
    </w:p>
    <w:p w14:paraId="691711BA" w14:textId="69A9E43B" w:rsidR="00077A5D" w:rsidRDefault="00077A5D" w:rsidP="00077A5D">
      <w:pPr>
        <w:rPr>
          <w:rFonts w:ascii="Arial" w:hAnsi="Arial" w:cs="Arial"/>
          <w:sz w:val="20"/>
          <w:szCs w:val="20"/>
        </w:rPr>
      </w:pPr>
      <w:r>
        <w:t xml:space="preserve">Reduce stubborn bulges and sculpt your physique with CoolSculpting. Learn more by scheduling a complimentary </w:t>
      </w:r>
      <w:r w:rsidR="00473FE4">
        <w:t>consultation</w:t>
      </w:r>
      <w:r>
        <w:t xml:space="preserve"> with The Medspa MD, the premier Cool Sculpt provider in Connecticut. Contact the Medspa MD online </w:t>
      </w:r>
      <w:r w:rsidR="00473FE4">
        <w:t>or</w:t>
      </w:r>
      <w:r>
        <w:t xml:space="preserve"> by calling </w:t>
      </w:r>
      <w:r>
        <w:rPr>
          <w:rFonts w:ascii="Arial" w:hAnsi="Arial" w:cs="Arial"/>
          <w:sz w:val="20"/>
          <w:szCs w:val="20"/>
        </w:rPr>
        <w:t>860-272-6245</w:t>
      </w:r>
      <w:r>
        <w:rPr>
          <w:rFonts w:ascii="Arial" w:hAnsi="Arial" w:cs="Arial"/>
          <w:sz w:val="20"/>
          <w:szCs w:val="20"/>
        </w:rPr>
        <w:t xml:space="preserve">. </w:t>
      </w:r>
    </w:p>
    <w:p w14:paraId="231C7DB2" w14:textId="77777777" w:rsidR="00077A5D" w:rsidRPr="00077A5D" w:rsidRDefault="00077A5D" w:rsidP="00077A5D">
      <w:pPr>
        <w:rPr>
          <w:rFonts w:ascii="Arial" w:hAnsi="Arial" w:cs="Arial"/>
          <w:sz w:val="20"/>
          <w:szCs w:val="20"/>
        </w:rPr>
      </w:pPr>
    </w:p>
    <w:p w14:paraId="6BE60670" w14:textId="77777777" w:rsidR="00077A5D" w:rsidRDefault="00077A5D"/>
    <w:p w14:paraId="6D3329A8" w14:textId="27AD6C56" w:rsidR="00F4005D" w:rsidRPr="00F4005D" w:rsidRDefault="00F4005D"/>
    <w:sectPr w:rsidR="00F4005D" w:rsidRPr="00F400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22043"/>
    <w:multiLevelType w:val="hybridMultilevel"/>
    <w:tmpl w:val="A178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9940A9"/>
    <w:multiLevelType w:val="hybridMultilevel"/>
    <w:tmpl w:val="C662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jE2NTMzMzUwtTBW0lEKTi0uzszPAykwrAUAJ9Rl2ywAAAA="/>
  </w:docVars>
  <w:rsids>
    <w:rsidRoot w:val="00F4005D"/>
    <w:rsid w:val="00077A5D"/>
    <w:rsid w:val="00395E75"/>
    <w:rsid w:val="00473FE4"/>
    <w:rsid w:val="00507065"/>
    <w:rsid w:val="00920A77"/>
    <w:rsid w:val="00F40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C6957"/>
  <w15:chartTrackingRefBased/>
  <w15:docId w15:val="{C14D152B-6B2F-4E9A-B8F5-ADAE9A10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A5D"/>
    <w:pPr>
      <w:ind w:left="720"/>
      <w:contextualSpacing/>
    </w:pPr>
  </w:style>
  <w:style w:type="character" w:styleId="Hyperlink">
    <w:name w:val="Hyperlink"/>
    <w:basedOn w:val="DefaultParagraphFont"/>
    <w:uiPriority w:val="99"/>
    <w:unhideWhenUsed/>
    <w:rsid w:val="00920A77"/>
    <w:rPr>
      <w:color w:val="0563C1" w:themeColor="hyperlink"/>
      <w:u w:val="single"/>
    </w:rPr>
  </w:style>
  <w:style w:type="character" w:styleId="UnresolvedMention">
    <w:name w:val="Unresolved Mention"/>
    <w:basedOn w:val="DefaultParagraphFont"/>
    <w:uiPriority w:val="99"/>
    <w:semiHidden/>
    <w:unhideWhenUsed/>
    <w:rsid w:val="00920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19-12-29T20:19:00Z</dcterms:created>
  <dcterms:modified xsi:type="dcterms:W3CDTF">2019-12-29T22:13:00Z</dcterms:modified>
</cp:coreProperties>
</file>